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2AC7276D" w:rsidR="0000007A" w:rsidRPr="00DE7D30" w:rsidRDefault="00BC69A6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BC69A6">
              <w:rPr>
                <w:rFonts w:ascii="Arial" w:hAnsi="Arial" w:cs="Arial"/>
                <w:b/>
                <w:bCs/>
                <w:szCs w:val="28"/>
                <w:u w:val="single"/>
              </w:rPr>
              <w:t>Sustainable Agriculture and Climate Change: A Comprehensive Reference for Researchers and Scientists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6EC9ACAC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2157A1" w:rsidRPr="002157A1">
              <w:rPr>
                <w:rFonts w:ascii="Arial" w:hAnsi="Arial" w:cs="Arial"/>
                <w:b/>
                <w:bCs/>
                <w:szCs w:val="28"/>
                <w:lang w:val="en-GB"/>
              </w:rPr>
              <w:t>7364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7338B696" w:rsidR="0000007A" w:rsidRPr="00DE7D30" w:rsidRDefault="0053202C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53202C">
              <w:rPr>
                <w:rFonts w:ascii="Arial" w:hAnsi="Arial" w:cs="Arial"/>
                <w:b/>
                <w:szCs w:val="28"/>
                <w:lang w:val="en-GB"/>
              </w:rPr>
              <w:t>Food Systems, Supply Chains, and the Climate-Food Nexus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6CBEC99B" w:rsidR="00CF0BBB" w:rsidRPr="00DE7D30" w:rsidRDefault="005C11CB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Book Chapter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1279D99C" w14:textId="77777777" w:rsidR="0052339F" w:rsidRDefault="0052339F" w:rsidP="0052339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52339F">
        <w:rPr>
          <w:rFonts w:ascii="Arial" w:hAnsi="Arial" w:cs="Arial"/>
          <w:b/>
          <w:sz w:val="28"/>
          <w:szCs w:val="20"/>
          <w:u w:val="single"/>
          <w:lang w:val="en-GB"/>
        </w:rPr>
        <w:t xml:space="preserve">General guidelines for the Peer Review process: </w:t>
      </w:r>
    </w:p>
    <w:p w14:paraId="264AFC57" w14:textId="77777777" w:rsidR="00421DBF" w:rsidRDefault="00421DBF" w:rsidP="0052339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</w:p>
    <w:p w14:paraId="376ED046" w14:textId="351A7451" w:rsidR="00421DBF" w:rsidRPr="00421DBF" w:rsidRDefault="00421DBF" w:rsidP="0052339F">
      <w:pPr>
        <w:pStyle w:val="BodyText"/>
        <w:rPr>
          <w:rFonts w:ascii="Arial" w:hAnsi="Arial" w:cs="Arial"/>
          <w:b/>
          <w:sz w:val="28"/>
          <w:szCs w:val="20"/>
          <w:u w:val="single"/>
          <w:lang w:val="en-GB"/>
        </w:rPr>
      </w:pPr>
      <w:r w:rsidRPr="00DC20CB">
        <w:rPr>
          <w:rFonts w:ascii="Arial" w:hAnsi="Arial" w:cs="Arial"/>
          <w:b/>
          <w:bCs/>
          <w:sz w:val="20"/>
          <w:szCs w:val="20"/>
          <w:highlight w:val="yellow"/>
          <w:lang w:val="en-IN"/>
        </w:rPr>
        <w:t>Artificial Intelligence (AI) generated or assisted review comments are strictly prohibited during peer review.</w:t>
      </w:r>
    </w:p>
    <w:p w14:paraId="0623A5E1" w14:textId="77777777" w:rsidR="00F2643C" w:rsidRPr="00DE7D30" w:rsidRDefault="00F2643C" w:rsidP="00D9392F">
      <w:pPr>
        <w:pStyle w:val="BodyText"/>
        <w:rPr>
          <w:rFonts w:ascii="Arial" w:hAnsi="Arial" w:cs="Arial"/>
          <w:b/>
          <w:szCs w:val="20"/>
          <w:u w:val="single"/>
          <w:lang w:val="en-GB"/>
        </w:rPr>
      </w:pPr>
    </w:p>
    <w:p w14:paraId="0EE5895A" w14:textId="77777777" w:rsidR="00700EF2" w:rsidRPr="00700EF2" w:rsidRDefault="002320EB" w:rsidP="00700EF2">
      <w:pPr>
        <w:pStyle w:val="BodyText"/>
        <w:rPr>
          <w:rFonts w:ascii="Arial" w:hAnsi="Arial" w:cs="Arial"/>
          <w:szCs w:val="20"/>
          <w:lang w:val="en-GB"/>
        </w:rPr>
      </w:pPr>
      <w:r w:rsidRPr="00DE7D30">
        <w:rPr>
          <w:rFonts w:ascii="Arial" w:hAnsi="Arial" w:cs="Arial"/>
          <w:szCs w:val="20"/>
          <w:lang w:val="en-GB"/>
        </w:rPr>
        <w:t xml:space="preserve">This </w:t>
      </w:r>
      <w:r w:rsidR="00D27A79" w:rsidRPr="00DE7D30">
        <w:rPr>
          <w:rFonts w:ascii="Arial" w:hAnsi="Arial" w:cs="Arial"/>
          <w:szCs w:val="20"/>
          <w:lang w:val="en-GB"/>
        </w:rPr>
        <w:t>Book</w:t>
      </w:r>
      <w:r w:rsidRPr="00DE7D30">
        <w:rPr>
          <w:rFonts w:ascii="Arial" w:hAnsi="Arial" w:cs="Arial"/>
          <w:szCs w:val="20"/>
          <w:lang w:val="en-GB"/>
        </w:rPr>
        <w:t>’s</w:t>
      </w:r>
      <w:r w:rsidR="00F2643C" w:rsidRPr="00DE7D30">
        <w:rPr>
          <w:rFonts w:ascii="Arial" w:hAnsi="Arial" w:cs="Arial"/>
          <w:szCs w:val="20"/>
          <w:lang w:val="en-GB"/>
        </w:rPr>
        <w:t xml:space="preserve"> </w:t>
      </w:r>
      <w:r w:rsidR="00700EF2" w:rsidRPr="00700EF2">
        <w:rPr>
          <w:rFonts w:ascii="Arial" w:hAnsi="Arial" w:cs="Arial"/>
          <w:szCs w:val="20"/>
          <w:lang w:val="en-GB"/>
        </w:rPr>
        <w:t xml:space="preserve">peer review policy states that </w:t>
      </w:r>
      <w:r w:rsidR="00700EF2" w:rsidRPr="00700EF2">
        <w:rPr>
          <w:rFonts w:ascii="Arial" w:hAnsi="Arial" w:cs="Arial"/>
          <w:b/>
          <w:szCs w:val="20"/>
          <w:u w:val="single"/>
          <w:lang w:val="en-GB"/>
        </w:rPr>
        <w:t>NO</w:t>
      </w:r>
      <w:r w:rsidR="00700EF2" w:rsidRPr="00700EF2">
        <w:rPr>
          <w:rFonts w:ascii="Arial" w:hAnsi="Arial" w:cs="Arial"/>
          <w:szCs w:val="20"/>
          <w:lang w:val="en-GB"/>
        </w:rPr>
        <w:t xml:space="preserve"> manuscript should be rejected only on the basis of ‘</w:t>
      </w:r>
      <w:r w:rsidR="00700EF2" w:rsidRPr="00700EF2">
        <w:rPr>
          <w:rFonts w:ascii="Arial" w:hAnsi="Arial" w:cs="Arial"/>
          <w:b/>
          <w:szCs w:val="20"/>
          <w:u w:val="single"/>
          <w:lang w:val="en-GB"/>
        </w:rPr>
        <w:t>lack of Novelty’</w:t>
      </w:r>
      <w:r w:rsidR="00700EF2" w:rsidRPr="00700EF2">
        <w:rPr>
          <w:rFonts w:ascii="Arial" w:hAnsi="Arial" w:cs="Arial"/>
          <w:szCs w:val="20"/>
          <w:lang w:val="en-GB"/>
        </w:rPr>
        <w:t>, provided the manuscript is scientifically robust and technically sound.</w:t>
      </w:r>
    </w:p>
    <w:p w14:paraId="16D2F194" w14:textId="77777777" w:rsidR="00700EF2" w:rsidRPr="00700EF2" w:rsidRDefault="00700EF2" w:rsidP="00700EF2">
      <w:pPr>
        <w:pStyle w:val="BodyText"/>
        <w:rPr>
          <w:rFonts w:ascii="Arial" w:hAnsi="Arial" w:cs="Arial"/>
          <w:szCs w:val="20"/>
          <w:lang w:val="en-GB"/>
        </w:rPr>
      </w:pPr>
      <w:r w:rsidRPr="00700EF2">
        <w:rPr>
          <w:rFonts w:ascii="Arial" w:hAnsi="Arial" w:cs="Arial"/>
          <w:szCs w:val="20"/>
          <w:lang w:val="en-GB"/>
        </w:rPr>
        <w:t>To know the complete guidelines for the Peer Review process, reviewers are requested to visit this link:</w:t>
      </w:r>
    </w:p>
    <w:p w14:paraId="65C2A942" w14:textId="358A70DD" w:rsidR="0086369B" w:rsidRPr="0086369B" w:rsidRDefault="0086369B" w:rsidP="0086369B">
      <w:pPr>
        <w:pStyle w:val="BodyText"/>
        <w:rPr>
          <w:rFonts w:ascii="Arial" w:hAnsi="Arial" w:cs="Arial"/>
          <w:szCs w:val="20"/>
          <w:lang w:val="en-GB"/>
        </w:rPr>
      </w:pPr>
    </w:p>
    <w:p w14:paraId="1E5667FF" w14:textId="77777777" w:rsidR="002A3D7C" w:rsidRPr="00DE7D30" w:rsidRDefault="002A3D7C" w:rsidP="00D27A79">
      <w:pPr>
        <w:pStyle w:val="BodyText"/>
        <w:jc w:val="left"/>
        <w:rPr>
          <w:rFonts w:ascii="Arial" w:hAnsi="Arial" w:cs="Arial"/>
          <w:b/>
          <w:color w:val="222222"/>
          <w:szCs w:val="18"/>
          <w:lang w:val="en-IN"/>
        </w:rPr>
      </w:pPr>
    </w:p>
    <w:p w14:paraId="3990EB5F" w14:textId="77777777" w:rsidR="0086369B" w:rsidRPr="0086369B" w:rsidRDefault="009C647C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  <w:hyperlink r:id="rId7" w:history="1">
        <w:r w:rsidR="0086369B" w:rsidRPr="0086369B">
          <w:rPr>
            <w:rStyle w:val="Hyperlink"/>
            <w:rFonts w:ascii="Arial" w:hAnsi="Arial" w:cs="Arial"/>
            <w:sz w:val="20"/>
            <w:szCs w:val="18"/>
            <w:lang w:val="en-GB"/>
          </w:rPr>
          <w:t>https://r1.reviewerhub.org/general-editorial-policy/</w:t>
        </w:r>
      </w:hyperlink>
    </w:p>
    <w:p w14:paraId="07A27CC6" w14:textId="77777777" w:rsidR="0086369B" w:rsidRPr="0086369B" w:rsidRDefault="0086369B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7F99628F" w14:textId="77777777" w:rsidR="0086369B" w:rsidRPr="0086369B" w:rsidRDefault="0086369B" w:rsidP="0086369B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6E2F6181" w14:textId="77777777" w:rsidR="00686DCE" w:rsidRPr="00900E9B" w:rsidRDefault="00686DCE" w:rsidP="00686DCE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  <w:r w:rsidRPr="00900E9B"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 xml:space="preserve">Important </w:t>
      </w:r>
      <w: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 xml:space="preserve">Policies Regarding </w:t>
      </w:r>
      <w:r w:rsidRPr="00900E9B"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>Peer Review</w:t>
      </w:r>
    </w:p>
    <w:p w14:paraId="1FB8DA6F" w14:textId="77777777" w:rsidR="0086369B" w:rsidRPr="0086369B" w:rsidRDefault="0086369B" w:rsidP="0086369B">
      <w:pPr>
        <w:pStyle w:val="BodyText"/>
        <w:rPr>
          <w:rFonts w:ascii="Arial" w:hAnsi="Arial" w:cs="Arial"/>
          <w:b/>
          <w:bCs/>
          <w:color w:val="222222"/>
          <w:sz w:val="20"/>
          <w:szCs w:val="18"/>
          <w:u w:val="single"/>
          <w:lang w:val="en-GB"/>
        </w:rPr>
      </w:pPr>
    </w:p>
    <w:p w14:paraId="07697C02" w14:textId="77777777" w:rsidR="009B239B" w:rsidRPr="00900E9B" w:rsidRDefault="009B239B" w:rsidP="009B239B">
      <w:pPr>
        <w:rPr>
          <w:color w:val="404040"/>
          <w:sz w:val="20"/>
          <w:szCs w:val="20"/>
          <w:shd w:val="clear" w:color="auto" w:fill="FFFFFF"/>
        </w:rPr>
      </w:pPr>
      <w:r w:rsidRPr="00900E9B">
        <w:rPr>
          <w:sz w:val="20"/>
          <w:szCs w:val="20"/>
          <w:shd w:val="clear" w:color="auto" w:fill="FFFFFF"/>
        </w:rPr>
        <w:t>Peer review Comments Approval Policy:</w:t>
      </w:r>
      <w:r w:rsidRPr="00900E9B">
        <w:rPr>
          <w:color w:val="404040"/>
          <w:sz w:val="20"/>
          <w:szCs w:val="20"/>
          <w:shd w:val="clear" w:color="auto" w:fill="FFFFFF"/>
        </w:rPr>
        <w:t xml:space="preserve"> </w:t>
      </w:r>
      <w:hyperlink r:id="rId8" w:history="1">
        <w:r w:rsidRPr="00900E9B">
          <w:rPr>
            <w:rStyle w:val="Hyperlink"/>
            <w:sz w:val="20"/>
            <w:szCs w:val="20"/>
            <w:shd w:val="clear" w:color="auto" w:fill="FFFFFF"/>
          </w:rPr>
          <w:t>https://r1.reviewerhub.org/peer-review-comments-approval-policy/</w:t>
        </w:r>
      </w:hyperlink>
      <w:r w:rsidRPr="00900E9B">
        <w:rPr>
          <w:color w:val="404040"/>
          <w:sz w:val="20"/>
          <w:szCs w:val="20"/>
          <w:shd w:val="clear" w:color="auto" w:fill="FFFFFF"/>
        </w:rPr>
        <w:t xml:space="preserve">  </w:t>
      </w:r>
    </w:p>
    <w:p w14:paraId="74C70A07" w14:textId="5C731A52" w:rsidR="009B239B" w:rsidRPr="00900E9B" w:rsidRDefault="009B239B" w:rsidP="009B239B">
      <w:pPr>
        <w:rPr>
          <w:rFonts w:eastAsia="Arial Unicode MS"/>
          <w:sz w:val="20"/>
          <w:szCs w:val="20"/>
          <w:u w:val="single"/>
          <w:lang w:val="en-GB"/>
        </w:rPr>
      </w:pPr>
      <w:r w:rsidRPr="00900E9B">
        <w:rPr>
          <w:sz w:val="20"/>
          <w:szCs w:val="20"/>
          <w:shd w:val="clear" w:color="auto" w:fill="FFFFFF"/>
        </w:rPr>
        <w:t>Benefits for Reviewers:</w:t>
      </w:r>
      <w:r w:rsidRPr="00900E9B">
        <w:rPr>
          <w:color w:val="404040"/>
          <w:sz w:val="20"/>
          <w:szCs w:val="20"/>
          <w:shd w:val="clear" w:color="auto" w:fill="FFFFFF"/>
        </w:rPr>
        <w:t xml:space="preserve"> </w:t>
      </w:r>
      <w:hyperlink r:id="rId9" w:history="1">
        <w:r w:rsidR="00257F9E" w:rsidRPr="00433E09">
          <w:rPr>
            <w:rStyle w:val="Hyperlink"/>
          </w:rPr>
          <w:t>https://r1.reviewerhub.org/book-benefits-for-reviewers</w:t>
        </w:r>
      </w:hyperlink>
      <w:r w:rsidR="00257F9E">
        <w:t xml:space="preserve"> </w:t>
      </w:r>
    </w:p>
    <w:p w14:paraId="17599C49" w14:textId="77777777" w:rsidR="00626025" w:rsidRPr="0086369B" w:rsidRDefault="00626025" w:rsidP="00D27A79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GB"/>
        </w:rPr>
      </w:pPr>
    </w:p>
    <w:p w14:paraId="37E43B60" w14:textId="77777777" w:rsidR="0086369B" w:rsidRDefault="0086369B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97"/>
        <w:gridCol w:w="9261"/>
        <w:gridCol w:w="6376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  <w:p w14:paraId="674EDCCA" w14:textId="2AFB7F5C" w:rsidR="00421DBF" w:rsidRPr="00421DBF" w:rsidRDefault="00421DBF" w:rsidP="00DC20CB">
            <w:pPr>
              <w:rPr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B0A8208" w14:textId="77777777" w:rsidR="00832193" w:rsidRDefault="00832193" w:rsidP="00832193">
            <w:pPr>
              <w:contextualSpacing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D0C4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is manuscript is very important for the scientific community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  <w:p w14:paraId="5D2B53B5" w14:textId="77777777" w:rsidR="00832193" w:rsidRDefault="00832193" w:rsidP="00832193">
            <w:pPr>
              <w:contextualSpacing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The manuscript </w:t>
            </w:r>
            <w:r w:rsidRPr="003D0C44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nriches the topic about the product in question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  <w:r w:rsidRPr="003D0C4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</w:p>
          <w:p w14:paraId="7DBC9196" w14:textId="77777777" w:rsidR="00F1171E" w:rsidRPr="00900E9B" w:rsidRDefault="00F1171E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3431748B" w:rsidR="00F1171E" w:rsidRPr="00900E9B" w:rsidRDefault="00832193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38426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the title of the article suitable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09497069" w:rsidR="00F1171E" w:rsidRPr="00900E9B" w:rsidRDefault="00832193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D826A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he abstract is understandable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nd correct.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900E9B" w:rsidRDefault="00DC6FED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DC6FED">
              <w:rPr>
                <w:b/>
                <w:bCs/>
                <w:sz w:val="20"/>
                <w:szCs w:val="20"/>
                <w:lang w:val="en-GB"/>
              </w:rPr>
              <w:t>Is the manuscript scientifically, correct? Please write here.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2" w:type="pct"/>
          </w:tcPr>
          <w:p w14:paraId="2B5A7721" w14:textId="49926CA3" w:rsidR="00F1171E" w:rsidRPr="00900E9B" w:rsidRDefault="00832193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 w:rsidRPr="005B1E2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.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1A16DAE0" w:rsidR="00F1171E" w:rsidRPr="00900E9B" w:rsidRDefault="00832193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 w:rsidRPr="005B1E2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.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CBA4B2A" w14:textId="470BA83F" w:rsidR="00F1171E" w:rsidRPr="00900E9B" w:rsidRDefault="00832193" w:rsidP="007222C8">
            <w:pPr>
              <w:rPr>
                <w:sz w:val="20"/>
                <w:szCs w:val="20"/>
                <w:lang w:val="en-GB"/>
              </w:rPr>
            </w:pPr>
            <w:r w:rsidRPr="005B1E2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.</w:t>
            </w:r>
          </w:p>
          <w:p w14:paraId="41E2811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E946A0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7EB58C99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5DFD0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ECA4E5E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22D30C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AB5512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8F83A77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E7AF2A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4437A01F" w14:textId="77777777" w:rsidR="00F1171E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25069224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0821307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61"/>
        <w:gridCol w:w="8554"/>
        <w:gridCol w:w="5619"/>
      </w:tblGrid>
      <w:tr w:rsidR="00F1171E" w:rsidRPr="00900E9B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00E9B" w14:paraId="5356501F" w14:textId="77777777" w:rsidTr="007222C8">
        <w:trPr>
          <w:trHeight w:val="935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342" w:type="pct"/>
            <w:shd w:val="clear" w:color="auto" w:fill="auto"/>
          </w:tcPr>
          <w:p w14:paraId="6F48B50B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comment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 xml:space="preserve">(if agreed with </w:t>
            </w:r>
            <w:r>
              <w:rPr>
                <w:rFonts w:ascii="Times New Roman" w:hAnsi="Times New Roman"/>
                <w:b w:val="0"/>
                <w:i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reviewer, correct the manuscript and highlight that part in the manuscript. It is mandatory that authors should write his/her feedback here)</w:t>
            </w:r>
          </w:p>
        </w:tc>
      </w:tr>
      <w:tr w:rsidR="00F1171E" w:rsidRPr="00900E9B" w14:paraId="3944C8A3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detail</w:t>
            </w:r>
            <w:r w:rsidRPr="00900E9B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GB"/>
              </w:rPr>
              <w:t>)</w:t>
            </w:r>
          </w:p>
          <w:p w14:paraId="3F0D46E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58A8D7C7" w14:textId="22989615" w:rsidR="006A3B8A" w:rsidRPr="00B909F7" w:rsidRDefault="006A3B8A" w:rsidP="006A3B8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25314">
              <w:rPr>
                <w:rFonts w:ascii="Arial" w:hAnsi="Arial" w:cs="Arial"/>
                <w:sz w:val="20"/>
                <w:szCs w:val="20"/>
                <w:lang w:val="en-GB"/>
              </w:rPr>
              <w:t>There are no ethical issues in this manuscript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  <w:p w14:paraId="7B654B67" w14:textId="01594496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  <w:vAlign w:val="center"/>
          </w:tcPr>
          <w:p w14:paraId="780A9F8E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A981594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4780A682" w14:textId="77777777" w:rsidR="00F1171E" w:rsidRPr="00900E9B" w:rsidRDefault="00F1171E" w:rsidP="007222C8">
            <w:pPr>
              <w:rPr>
                <w:rFonts w:eastAsia="Arial Unicode MS"/>
                <w:sz w:val="20"/>
                <w:szCs w:val="20"/>
                <w:lang w:val="en-GB"/>
              </w:rPr>
            </w:pPr>
          </w:p>
          <w:p w14:paraId="2D80979A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F1171E" w:rsidRPr="00900E9B" w14:paraId="097E475A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D1D8F4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Are there competing interest issues in this manuscript?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828B38" w14:textId="77777777" w:rsidR="006A3B8A" w:rsidRPr="00B91832" w:rsidRDefault="006A3B8A" w:rsidP="006A3B8A">
            <w:pPr>
              <w:rPr>
                <w:rFonts w:ascii="Cambria" w:hAnsi="Cambria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No, there aren’t.</w:t>
            </w:r>
          </w:p>
          <w:p w14:paraId="737CC3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14748F20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6A36B3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654AD04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3F4FB528" w14:textId="77777777" w:rsidTr="007222C8">
        <w:trPr>
          <w:trHeight w:val="697"/>
        </w:trPr>
        <w:tc>
          <w:tcPr>
            <w:tcW w:w="1615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83F374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If plagiarism is suspected, </w:t>
            </w: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  <w:t>please provide related proofs or web links.</w:t>
            </w:r>
          </w:p>
        </w:tc>
        <w:tc>
          <w:tcPr>
            <w:tcW w:w="204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67E641" w14:textId="502781A5" w:rsidR="006A3B8A" w:rsidRPr="00025314" w:rsidRDefault="006A3B8A" w:rsidP="006A3B8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25314">
              <w:rPr>
                <w:rFonts w:ascii="Arial" w:hAnsi="Arial" w:cs="Arial"/>
                <w:sz w:val="20"/>
                <w:szCs w:val="20"/>
                <w:lang w:val="en-GB"/>
              </w:rPr>
              <w:t>There is no suspicion of plagiarism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  <w:p w14:paraId="7D1F85F9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shd w:val="clear" w:color="auto" w:fill="auto"/>
          </w:tcPr>
          <w:p w14:paraId="3D63A3A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328B3EBA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22F22A5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FE5A009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573977AC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934"/>
      </w:tblGrid>
      <w:tr w:rsidR="00F1171E" w:rsidRPr="00900E9B" w14:paraId="5B0D07FD" w14:textId="77777777" w:rsidTr="007222C8"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B0EBCF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3:</w:t>
            </w: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 xml:space="preserve"> Declaration of Competing Interest of the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>Reviewer</w:t>
            </w: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</w:p>
          <w:p w14:paraId="6853345F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00E9B" w14:paraId="65033725" w14:textId="77777777" w:rsidTr="007222C8">
        <w:tc>
          <w:tcPr>
            <w:tcW w:w="5000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F848D5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ere reviewer should declare his/her competing interest. If nothing to declare he/she can write “I declare that I have no competing interest as a reviewer”</w:t>
            </w:r>
          </w:p>
          <w:p w14:paraId="49330633" w14:textId="233250E0" w:rsidR="006A3B8A" w:rsidRPr="00900E9B" w:rsidRDefault="006A3B8A" w:rsidP="006A3B8A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025314">
              <w:rPr>
                <w:rFonts w:ascii="Arial" w:hAnsi="Arial" w:cs="Arial"/>
                <w:sz w:val="20"/>
                <w:szCs w:val="20"/>
                <w:lang w:val="en-GB"/>
              </w:rPr>
              <w:t>I declare that I have no competing interest as a reviewer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  <w:p w14:paraId="590ED7A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4D400555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2C19634C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7676CCB" w14:textId="77777777" w:rsidR="00F1171E" w:rsidRPr="00900E9B" w:rsidRDefault="00F1171E" w:rsidP="00F1171E">
      <w:pPr>
        <w:pStyle w:val="NormalWeb"/>
        <w:spacing w:before="0" w:beforeAutospacing="0" w:after="0" w:afterAutospacing="0"/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  <w:lang w:val="en-GB"/>
        </w:rPr>
      </w:pPr>
    </w:p>
    <w:p w14:paraId="65C5863B" w14:textId="77777777" w:rsidR="00F1171E" w:rsidRPr="00900E9B" w:rsidRDefault="00F1171E" w:rsidP="00F1171E">
      <w:pPr>
        <w:pStyle w:val="NormalWeb"/>
        <w:spacing w:before="0" w:beforeAutospacing="0" w:after="0" w:afterAutospacing="0"/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417"/>
        <w:gridCol w:w="9517"/>
      </w:tblGrid>
      <w:tr w:rsidR="00F1171E" w:rsidRPr="00900E9B" w14:paraId="4363601A" w14:textId="77777777" w:rsidTr="007222C8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BB6125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yellow"/>
                <w:u w:val="single"/>
                <w:lang w:val="en-GB"/>
              </w:rPr>
              <w:t>PART  4:</w:t>
            </w: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 xml:space="preserve"> Objective Evaluation:</w:t>
            </w:r>
          </w:p>
          <w:p w14:paraId="608AAEDE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00E9B" w14:paraId="3F5B1979" w14:textId="77777777" w:rsidTr="007222C8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6A9D09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Guideline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174912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RKS of </w:t>
            </w:r>
            <w:proofErr w:type="gramStart"/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his  manuscript</w:t>
            </w:r>
            <w:proofErr w:type="gramEnd"/>
          </w:p>
        </w:tc>
      </w:tr>
      <w:tr w:rsidR="00F1171E" w:rsidRPr="00900E9B" w14:paraId="39DE2FFE" w14:textId="77777777" w:rsidTr="007222C8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ECF9F2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Give OVERALL MARKS you want to give to this manuscript </w:t>
            </w:r>
          </w:p>
          <w:p w14:paraId="323D7B3A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gramStart"/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( Highest</w:t>
            </w:r>
            <w:proofErr w:type="gramEnd"/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: 10  Lowest: 0 )</w:t>
            </w:r>
          </w:p>
          <w:p w14:paraId="7BAD3064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3E2661BE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GB"/>
              </w:rPr>
              <w:t xml:space="preserve">Guideline: </w:t>
            </w:r>
          </w:p>
          <w:p w14:paraId="618081C6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ccept As It Is: (&gt;9-10)</w:t>
            </w:r>
          </w:p>
          <w:p w14:paraId="19FF7B46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inor Revision: (&gt;8-9)</w:t>
            </w:r>
          </w:p>
          <w:p w14:paraId="7928E6F2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ajor Revision: (&gt;7-8)</w:t>
            </w:r>
          </w:p>
          <w:p w14:paraId="3130CCCC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erious Major revision: (&gt;5-7)</w:t>
            </w:r>
          </w:p>
          <w:p w14:paraId="382D83C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Rejected (with repairable deficiencies and may be reconsidered): (&gt;3-5)</w:t>
            </w:r>
          </w:p>
          <w:p w14:paraId="45244E3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trongly rejected (with irreparable deficiencies.): (&gt;0-3)</w:t>
            </w: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3EB850" w14:textId="6B4BA02F" w:rsidR="00832193" w:rsidRPr="00B0612B" w:rsidRDefault="00DC20CB" w:rsidP="0083219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>9.5</w:t>
            </w:r>
          </w:p>
          <w:p w14:paraId="1CD887CB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1BE3F46C" w14:textId="77777777" w:rsidR="00F1171E" w:rsidRPr="00900E9B" w:rsidRDefault="00F1171E" w:rsidP="00F1171E">
      <w:pPr>
        <w:rPr>
          <w:sz w:val="20"/>
          <w:szCs w:val="20"/>
          <w:lang w:val="en-GB"/>
        </w:rPr>
      </w:pPr>
    </w:p>
    <w:p w14:paraId="1324A236" w14:textId="77777777" w:rsidR="00F1171E" w:rsidRPr="00900E9B" w:rsidRDefault="00F1171E" w:rsidP="00F1171E">
      <w:pPr>
        <w:rPr>
          <w:sz w:val="20"/>
          <w:szCs w:val="20"/>
          <w:lang w:val="en-GB"/>
        </w:rPr>
      </w:pPr>
    </w:p>
    <w:p w14:paraId="7F6FB653" w14:textId="77777777" w:rsidR="00F1171E" w:rsidRDefault="00F1171E" w:rsidP="00F1171E"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417"/>
        <w:gridCol w:w="9517"/>
      </w:tblGrid>
      <w:tr w:rsidR="00F1171E" w:rsidRPr="00900E9B" w14:paraId="35AE43C8" w14:textId="77777777" w:rsidTr="007222C8"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B27DA4" w14:textId="1D4D7F4F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lastRenderedPageBreak/>
              <w:t xml:space="preserve">Editorial Comments (This section is reserved for the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 xml:space="preserve">comments from </w:t>
            </w:r>
            <w:r w:rsidR="00BB21A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>book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 xml:space="preserve"> editorial office and</w:t>
            </w:r>
            <w:r w:rsidRPr="00900E9B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  <w:t xml:space="preserve"> editors):</w:t>
            </w:r>
          </w:p>
          <w:p w14:paraId="098B0793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900E9B" w14:paraId="51469B64" w14:textId="77777777" w:rsidTr="007222C8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6B1E07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6BF299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uthor’s Feedback</w:t>
            </w:r>
          </w:p>
        </w:tc>
      </w:tr>
      <w:tr w:rsidR="00F1171E" w:rsidRPr="00900E9B" w14:paraId="30C03043" w14:textId="77777777" w:rsidTr="007222C8">
        <w:tc>
          <w:tcPr>
            <w:tcW w:w="2727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C433EE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2E08FAD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298AF719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53364562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6410AF7E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6F296E6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237C77E0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790F90EE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273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380261" w14:textId="77777777" w:rsidR="00F1171E" w:rsidRPr="00900E9B" w:rsidRDefault="00F1171E" w:rsidP="007222C8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580838D4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</w:p>
    <w:p w14:paraId="4E790996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</w:p>
    <w:p w14:paraId="1471A0E7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</w:pPr>
    </w:p>
    <w:p w14:paraId="6636767D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</w:p>
    <w:p w14:paraId="526C7891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</w:p>
    <w:p w14:paraId="265A46BE" w14:textId="77777777" w:rsidR="00F1171E" w:rsidRPr="00900E9B" w:rsidRDefault="00F1171E" w:rsidP="00F1171E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</w:p>
    <w:p w14:paraId="0821DCF9" w14:textId="77777777" w:rsidR="00867E37" w:rsidRPr="00900E9B" w:rsidRDefault="00867E37" w:rsidP="00867E37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</w:p>
    <w:p w14:paraId="1626FE19" w14:textId="77777777" w:rsidR="00867E37" w:rsidRPr="00900E9B" w:rsidRDefault="00867E37" w:rsidP="00867E37">
      <w:pPr>
        <w:rPr>
          <w:rFonts w:eastAsia="Arial Unicode MS"/>
          <w:b/>
          <w:bCs/>
          <w:sz w:val="20"/>
          <w:szCs w:val="20"/>
          <w:u w:val="single"/>
          <w:lang w:val="en-GB"/>
        </w:rPr>
      </w:pPr>
      <w:r w:rsidRPr="002E287A">
        <w:rPr>
          <w:rFonts w:eastAsia="Arial Unicode MS"/>
          <w:b/>
          <w:bCs/>
          <w:sz w:val="20"/>
          <w:szCs w:val="20"/>
          <w:highlight w:val="yellow"/>
          <w:u w:val="single"/>
          <w:lang w:val="en-GB"/>
        </w:rPr>
        <w:t>Reviewer Details:</w:t>
      </w:r>
    </w:p>
    <w:p w14:paraId="70EEBD0D" w14:textId="77777777" w:rsidR="00867E37" w:rsidRPr="00900E9B" w:rsidRDefault="00867E37" w:rsidP="00867E37">
      <w:pPr>
        <w:rPr>
          <w:rFonts w:eastAsia="Arial Unicode MS"/>
          <w:b/>
          <w:bCs/>
          <w:color w:val="FF0000"/>
          <w:sz w:val="20"/>
          <w:szCs w:val="20"/>
          <w:u w:val="single"/>
          <w:lang w:val="en-GB"/>
        </w:rPr>
      </w:pPr>
      <w:r w:rsidRPr="00900E9B">
        <w:rPr>
          <w:rFonts w:eastAsia="Arial Unicode MS"/>
          <w:b/>
          <w:bCs/>
          <w:color w:val="FF0000"/>
          <w:sz w:val="20"/>
          <w:szCs w:val="20"/>
          <w:u w:val="single"/>
          <w:lang w:val="en-GB"/>
        </w:rPr>
        <w:t>This</w:t>
      </w:r>
      <w:r>
        <w:rPr>
          <w:rFonts w:eastAsia="Arial Unicode MS"/>
          <w:b/>
          <w:bCs/>
          <w:color w:val="FF0000"/>
          <w:sz w:val="20"/>
          <w:szCs w:val="20"/>
          <w:u w:val="single"/>
          <w:lang w:val="en-GB"/>
        </w:rPr>
        <w:t xml:space="preserve"> section </w:t>
      </w:r>
      <w:r w:rsidRPr="00900E9B">
        <w:rPr>
          <w:rFonts w:eastAsia="Arial Unicode MS"/>
          <w:b/>
          <w:bCs/>
          <w:color w:val="FF0000"/>
          <w:sz w:val="20"/>
          <w:szCs w:val="20"/>
          <w:u w:val="single"/>
          <w:lang w:val="en-GB"/>
        </w:rPr>
        <w:t xml:space="preserve">is mandatory to prepare the Reviewer Certificate. </w:t>
      </w:r>
    </w:p>
    <w:p w14:paraId="11D78FDD" w14:textId="77777777" w:rsidR="00867E37" w:rsidRDefault="00867E37" w:rsidP="00867E37">
      <w:pPr>
        <w:rPr>
          <w:rFonts w:eastAsia="Arial Unicode MS"/>
          <w:b/>
          <w:bCs/>
          <w:color w:val="000000"/>
          <w:sz w:val="20"/>
          <w:szCs w:val="20"/>
          <w:lang w:val="en-GB"/>
        </w:rPr>
      </w:pPr>
      <w:r>
        <w:rPr>
          <w:rFonts w:eastAsia="Arial Unicode MS"/>
          <w:b/>
          <w:bCs/>
          <w:color w:val="000000"/>
          <w:sz w:val="20"/>
          <w:szCs w:val="20"/>
          <w:lang w:val="en-GB"/>
        </w:rPr>
        <w:t xml:space="preserve">Please complete this section carefully. Reviewer Certificate will be generated by using this information only. </w:t>
      </w:r>
    </w:p>
    <w:p w14:paraId="15B6D9BE" w14:textId="77777777" w:rsidR="00867E37" w:rsidRDefault="00867E37" w:rsidP="00867E37">
      <w:pPr>
        <w:rPr>
          <w:rFonts w:eastAsia="Arial Unicode MS"/>
          <w:b/>
          <w:bCs/>
          <w:color w:val="000000"/>
          <w:sz w:val="20"/>
          <w:szCs w:val="20"/>
          <w:lang w:val="en-GB"/>
        </w:rPr>
      </w:pPr>
      <w:r>
        <w:rPr>
          <w:rFonts w:eastAsia="Arial Unicode MS"/>
          <w:b/>
          <w:bCs/>
          <w:color w:val="000000"/>
          <w:sz w:val="20"/>
          <w:szCs w:val="20"/>
          <w:lang w:val="en-GB"/>
        </w:rPr>
        <w:t xml:space="preserve">Your Certificate will be wrong, if you provide incorrect information. </w:t>
      </w:r>
    </w:p>
    <w:p w14:paraId="22CC1A4D" w14:textId="77777777" w:rsidR="00867E37" w:rsidRDefault="00867E37" w:rsidP="00867E37">
      <w:pPr>
        <w:rPr>
          <w:rFonts w:eastAsia="Arial Unicode MS"/>
          <w:b/>
          <w:bCs/>
          <w:color w:val="000000"/>
          <w:sz w:val="20"/>
          <w:szCs w:val="20"/>
          <w:lang w:val="en-GB"/>
        </w:rPr>
      </w:pPr>
      <w:r>
        <w:rPr>
          <w:rFonts w:eastAsia="Arial Unicode MS"/>
          <w:b/>
          <w:bCs/>
          <w:color w:val="000000"/>
          <w:sz w:val="20"/>
          <w:szCs w:val="20"/>
          <w:lang w:val="en-GB"/>
        </w:rPr>
        <w:t xml:space="preserve">Please note modification of certificate will not be possible after generation. </w:t>
      </w:r>
    </w:p>
    <w:p w14:paraId="0B19D25E" w14:textId="77777777" w:rsidR="00867E37" w:rsidRDefault="00867E37" w:rsidP="00867E37">
      <w:pPr>
        <w:rPr>
          <w:rFonts w:eastAsia="Arial Unicode MS"/>
          <w:b/>
          <w:bCs/>
          <w:color w:val="000000"/>
          <w:sz w:val="20"/>
          <w:szCs w:val="20"/>
          <w:lang w:val="en-GB"/>
        </w:rPr>
      </w:pPr>
      <w:r>
        <w:rPr>
          <w:rFonts w:eastAsia="Arial Unicode MS"/>
          <w:b/>
          <w:bCs/>
          <w:color w:val="000000"/>
          <w:sz w:val="20"/>
          <w:szCs w:val="20"/>
          <w:lang w:val="en-GB"/>
        </w:rPr>
        <w:t>Certificate will not be issued if incomplete information is provided.</w:t>
      </w:r>
    </w:p>
    <w:p w14:paraId="78A8242E" w14:textId="77777777" w:rsidR="00867E37" w:rsidRPr="00900E9B" w:rsidRDefault="00867E37" w:rsidP="00867E37">
      <w:pPr>
        <w:rPr>
          <w:sz w:val="20"/>
          <w:szCs w:val="20"/>
          <w:lang w:val="en-GB"/>
        </w:rPr>
      </w:pPr>
    </w:p>
    <w:p w14:paraId="6580F637" w14:textId="77777777" w:rsidR="00867E37" w:rsidRPr="00900E9B" w:rsidRDefault="00867E37" w:rsidP="00867E37">
      <w:pPr>
        <w:rPr>
          <w:sz w:val="20"/>
          <w:szCs w:val="20"/>
          <w:lang w:val="en-GB"/>
        </w:rPr>
      </w:pPr>
    </w:p>
    <w:tbl>
      <w:tblPr>
        <w:tblW w:w="162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28"/>
        <w:gridCol w:w="11840"/>
      </w:tblGrid>
      <w:tr w:rsidR="00021B42" w:rsidRPr="00900E9B" w14:paraId="2C920AC3" w14:textId="77777777" w:rsidTr="00134A75">
        <w:tc>
          <w:tcPr>
            <w:tcW w:w="4428" w:type="dxa"/>
          </w:tcPr>
          <w:p w14:paraId="1F727F6A" w14:textId="77777777" w:rsidR="00021B42" w:rsidRPr="00900E9B" w:rsidRDefault="00021B42" w:rsidP="00021B42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Name of the Reviewer</w:t>
            </w:r>
          </w:p>
        </w:tc>
        <w:tc>
          <w:tcPr>
            <w:tcW w:w="11840" w:type="dxa"/>
          </w:tcPr>
          <w:p w14:paraId="068EBA69" w14:textId="01A5E0BC" w:rsidR="00021B42" w:rsidRPr="00900E9B" w:rsidRDefault="00021B42" w:rsidP="00021B42">
            <w:pPr>
              <w:rPr>
                <w:sz w:val="20"/>
                <w:szCs w:val="20"/>
                <w:lang w:val="en-GB"/>
              </w:rPr>
            </w:pPr>
            <w:bookmarkStart w:id="0" w:name="_GoBack"/>
            <w:r w:rsidRPr="00A1196A">
              <w:t>Gio</w:t>
            </w:r>
            <w:bookmarkEnd w:id="0"/>
            <w:r w:rsidRPr="00A1196A">
              <w:t>vanni Guimar</w:t>
            </w:r>
            <w:r w:rsidR="00DF2E5F">
              <w:t>a</w:t>
            </w:r>
            <w:r w:rsidRPr="00A1196A">
              <w:t xml:space="preserve">es </w:t>
            </w:r>
            <w:proofErr w:type="spellStart"/>
            <w:r w:rsidRPr="00A1196A">
              <w:t>Landa</w:t>
            </w:r>
            <w:proofErr w:type="spellEnd"/>
          </w:p>
        </w:tc>
      </w:tr>
      <w:tr w:rsidR="00021B42" w:rsidRPr="00900E9B" w14:paraId="22B6B485" w14:textId="77777777" w:rsidTr="00134A75">
        <w:tc>
          <w:tcPr>
            <w:tcW w:w="4428" w:type="dxa"/>
          </w:tcPr>
          <w:p w14:paraId="79B3B2A7" w14:textId="77777777" w:rsidR="00021B42" w:rsidRPr="00900E9B" w:rsidRDefault="00021B42" w:rsidP="00021B42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Department of Reviewer</w:t>
            </w:r>
          </w:p>
        </w:tc>
        <w:tc>
          <w:tcPr>
            <w:tcW w:w="11840" w:type="dxa"/>
          </w:tcPr>
          <w:p w14:paraId="7DD9AC5F" w14:textId="25B11955" w:rsidR="00021B42" w:rsidRPr="00900E9B" w:rsidRDefault="00021B42" w:rsidP="00021B42">
            <w:pPr>
              <w:rPr>
                <w:sz w:val="20"/>
                <w:szCs w:val="20"/>
                <w:lang w:val="en-GB"/>
              </w:rPr>
            </w:pPr>
            <w:r w:rsidRPr="00A1196A">
              <w:t>Post Graduate</w:t>
            </w:r>
          </w:p>
        </w:tc>
      </w:tr>
      <w:tr w:rsidR="00021B42" w:rsidRPr="00021B42" w14:paraId="4C77ADB6" w14:textId="77777777" w:rsidTr="00134A75">
        <w:tc>
          <w:tcPr>
            <w:tcW w:w="4428" w:type="dxa"/>
          </w:tcPr>
          <w:p w14:paraId="56381D78" w14:textId="77777777" w:rsidR="00021B42" w:rsidRPr="00900E9B" w:rsidRDefault="00021B42" w:rsidP="00021B42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University or Institution of Reviewer</w:t>
            </w:r>
          </w:p>
        </w:tc>
        <w:tc>
          <w:tcPr>
            <w:tcW w:w="11840" w:type="dxa"/>
          </w:tcPr>
          <w:p w14:paraId="41CF658D" w14:textId="02EECE6C" w:rsidR="00021B42" w:rsidRPr="00021B42" w:rsidRDefault="00021B42" w:rsidP="00021B42">
            <w:pPr>
              <w:rPr>
                <w:sz w:val="20"/>
                <w:szCs w:val="20"/>
                <w:lang w:val="pt-BR"/>
              </w:rPr>
            </w:pPr>
            <w:r w:rsidRPr="00021B42">
              <w:rPr>
                <w:lang w:val="pt-BR"/>
              </w:rPr>
              <w:t>Centro Universit</w:t>
            </w:r>
            <w:r w:rsidR="00DF2E5F">
              <w:rPr>
                <w:lang w:val="pt-BR"/>
              </w:rPr>
              <w:t>a</w:t>
            </w:r>
            <w:r w:rsidRPr="00021B42">
              <w:rPr>
                <w:lang w:val="pt-BR"/>
              </w:rPr>
              <w:t>rio Vale do Cricar</w:t>
            </w:r>
            <w:r w:rsidR="00DF2E5F">
              <w:rPr>
                <w:lang w:val="pt-BR"/>
              </w:rPr>
              <w:t xml:space="preserve">e </w:t>
            </w:r>
            <w:r w:rsidRPr="00021B42">
              <w:rPr>
                <w:lang w:val="pt-BR"/>
              </w:rPr>
              <w:t>(UNIVC)</w:t>
            </w:r>
          </w:p>
        </w:tc>
      </w:tr>
      <w:tr w:rsidR="00021B42" w:rsidRPr="00900E9B" w14:paraId="2CAEFC60" w14:textId="77777777" w:rsidTr="00134A75">
        <w:tc>
          <w:tcPr>
            <w:tcW w:w="4428" w:type="dxa"/>
          </w:tcPr>
          <w:p w14:paraId="264FF0A4" w14:textId="77777777" w:rsidR="00021B42" w:rsidRPr="00900E9B" w:rsidRDefault="00021B42" w:rsidP="00021B42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Country of Reviewer</w:t>
            </w:r>
          </w:p>
        </w:tc>
        <w:tc>
          <w:tcPr>
            <w:tcW w:w="11840" w:type="dxa"/>
          </w:tcPr>
          <w:p w14:paraId="63CF8F07" w14:textId="3A233297" w:rsidR="00021B42" w:rsidRPr="00900E9B" w:rsidRDefault="00021B42" w:rsidP="00021B42">
            <w:pPr>
              <w:rPr>
                <w:sz w:val="20"/>
                <w:szCs w:val="20"/>
                <w:lang w:val="en-GB"/>
              </w:rPr>
            </w:pPr>
            <w:r w:rsidRPr="00A1196A">
              <w:t>Brazil</w:t>
            </w:r>
          </w:p>
        </w:tc>
      </w:tr>
      <w:tr w:rsidR="00021B42" w:rsidRPr="00900E9B" w14:paraId="17685935" w14:textId="77777777" w:rsidTr="00134A75">
        <w:tc>
          <w:tcPr>
            <w:tcW w:w="4428" w:type="dxa"/>
          </w:tcPr>
          <w:p w14:paraId="5014B9E1" w14:textId="77777777" w:rsidR="00021B42" w:rsidRPr="00900E9B" w:rsidRDefault="00021B42" w:rsidP="00021B42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Position: (Professor/lecturer, etc.) of Reviewer</w:t>
            </w:r>
          </w:p>
        </w:tc>
        <w:tc>
          <w:tcPr>
            <w:tcW w:w="11840" w:type="dxa"/>
          </w:tcPr>
          <w:p w14:paraId="462BBFC2" w14:textId="7358A823" w:rsidR="00021B42" w:rsidRPr="00900E9B" w:rsidRDefault="00021B42" w:rsidP="00021B42">
            <w:pPr>
              <w:rPr>
                <w:sz w:val="20"/>
                <w:szCs w:val="20"/>
                <w:lang w:val="en-GB"/>
              </w:rPr>
            </w:pPr>
            <w:r w:rsidRPr="00A1196A">
              <w:t>Professor and Researcher</w:t>
            </w:r>
          </w:p>
        </w:tc>
      </w:tr>
      <w:tr w:rsidR="00021B42" w:rsidRPr="00900E9B" w14:paraId="284A6AF3" w14:textId="77777777" w:rsidTr="00134A75">
        <w:tc>
          <w:tcPr>
            <w:tcW w:w="4428" w:type="dxa"/>
          </w:tcPr>
          <w:p w14:paraId="19331708" w14:textId="77777777" w:rsidR="00021B42" w:rsidRPr="00900E9B" w:rsidRDefault="00021B42" w:rsidP="00021B42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Email ID of Reviewer</w:t>
            </w:r>
          </w:p>
        </w:tc>
        <w:tc>
          <w:tcPr>
            <w:tcW w:w="11840" w:type="dxa"/>
          </w:tcPr>
          <w:p w14:paraId="1D46BB5E" w14:textId="2CBEF79E" w:rsidR="00021B42" w:rsidRDefault="00DF2E5F" w:rsidP="00021B42">
            <w:hyperlink r:id="rId10" w:history="1">
              <w:r w:rsidRPr="00B06039">
                <w:rPr>
                  <w:rStyle w:val="Hyperlink"/>
                </w:rPr>
                <w:t>gioguimaraes@yahoo.com.br</w:t>
              </w:r>
            </w:hyperlink>
          </w:p>
          <w:p w14:paraId="58073A0A" w14:textId="50609665" w:rsidR="00DF2E5F" w:rsidRPr="00900E9B" w:rsidRDefault="00DF2E5F" w:rsidP="00021B42">
            <w:pPr>
              <w:rPr>
                <w:sz w:val="20"/>
                <w:szCs w:val="20"/>
                <w:lang w:val="en-GB"/>
              </w:rPr>
            </w:pPr>
            <w:r w:rsidRPr="00DF2E5F">
              <w:rPr>
                <w:sz w:val="20"/>
                <w:szCs w:val="20"/>
                <w:lang w:val="en-GB"/>
              </w:rPr>
              <w:t>gioguimaraes@yahoo.com.br</w:t>
            </w:r>
          </w:p>
        </w:tc>
      </w:tr>
      <w:tr w:rsidR="00021B42" w:rsidRPr="00900E9B" w14:paraId="6D3CAB8B" w14:textId="77777777" w:rsidTr="00134A75">
        <w:trPr>
          <w:trHeight w:val="77"/>
        </w:trPr>
        <w:tc>
          <w:tcPr>
            <w:tcW w:w="4428" w:type="dxa"/>
          </w:tcPr>
          <w:p w14:paraId="49F5B389" w14:textId="77777777" w:rsidR="00021B42" w:rsidRPr="00900E9B" w:rsidRDefault="00021B42" w:rsidP="00021B42">
            <w:pPr>
              <w:rPr>
                <w:sz w:val="20"/>
                <w:szCs w:val="20"/>
                <w:lang w:val="en-GB"/>
              </w:rPr>
            </w:pPr>
            <w:r w:rsidRPr="00900E9B">
              <w:rPr>
                <w:sz w:val="20"/>
                <w:szCs w:val="20"/>
                <w:lang w:val="en-GB"/>
              </w:rPr>
              <w:t>WhatsApp Number of Reviewer (Optional)</w:t>
            </w:r>
          </w:p>
        </w:tc>
        <w:tc>
          <w:tcPr>
            <w:tcW w:w="11840" w:type="dxa"/>
          </w:tcPr>
          <w:p w14:paraId="71F55EA4" w14:textId="037A4D9B" w:rsidR="00021B42" w:rsidRPr="00900E9B" w:rsidRDefault="00021B42" w:rsidP="00021B42">
            <w:pPr>
              <w:rPr>
                <w:sz w:val="20"/>
                <w:szCs w:val="20"/>
                <w:lang w:val="en-GB"/>
              </w:rPr>
            </w:pPr>
            <w:r w:rsidRPr="00A1196A">
              <w:t>55 31 999527820</w:t>
            </w:r>
          </w:p>
        </w:tc>
      </w:tr>
      <w:tr w:rsidR="00021B42" w:rsidRPr="00900E9B" w14:paraId="64FEDFBD" w14:textId="77777777" w:rsidTr="00134A75">
        <w:tc>
          <w:tcPr>
            <w:tcW w:w="4428" w:type="dxa"/>
          </w:tcPr>
          <w:p w14:paraId="4B8DD7F9" w14:textId="77777777" w:rsidR="00021B42" w:rsidRPr="00900E9B" w:rsidRDefault="00021B42" w:rsidP="00021B42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Write </w:t>
            </w:r>
            <w:r w:rsidRPr="00900E9B">
              <w:rPr>
                <w:sz w:val="20"/>
                <w:szCs w:val="20"/>
                <w:lang w:val="en-GB"/>
              </w:rPr>
              <w:t>5-8 Keywords regarding expertise of Reviewer</w:t>
            </w:r>
          </w:p>
        </w:tc>
        <w:tc>
          <w:tcPr>
            <w:tcW w:w="11840" w:type="dxa"/>
          </w:tcPr>
          <w:p w14:paraId="1BA35BA1" w14:textId="05FFEC68" w:rsidR="00021B42" w:rsidRPr="00900E9B" w:rsidRDefault="00021B42" w:rsidP="00021B42">
            <w:pPr>
              <w:rPr>
                <w:sz w:val="20"/>
                <w:szCs w:val="20"/>
                <w:lang w:val="en-GB"/>
              </w:rPr>
            </w:pPr>
            <w:r w:rsidRPr="00A1196A">
              <w:t xml:space="preserve">Biologist- Limnology Specialist- </w:t>
            </w:r>
            <w:proofErr w:type="spellStart"/>
            <w:r w:rsidRPr="00A1196A">
              <w:t>Zooplancton</w:t>
            </w:r>
            <w:proofErr w:type="spellEnd"/>
            <w:r w:rsidRPr="00A1196A">
              <w:t xml:space="preserve"> Specialist- Dr. in Ecology- Aquatic Ecology- Environment</w:t>
            </w:r>
          </w:p>
        </w:tc>
      </w:tr>
    </w:tbl>
    <w:p w14:paraId="4D8990FB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318BBB09" w14:textId="77777777" w:rsidR="00F1171E" w:rsidRPr="00F245A7" w:rsidRDefault="00F1171E" w:rsidP="00F1171E">
      <w:pPr>
        <w:pStyle w:val="BodyText"/>
        <w:rPr>
          <w:rFonts w:ascii="Arial" w:hAnsi="Arial" w:cs="Arial"/>
          <w:bCs/>
          <w:sz w:val="20"/>
          <w:szCs w:val="20"/>
          <w:lang w:val="en-GB"/>
        </w:rPr>
      </w:pPr>
    </w:p>
    <w:p w14:paraId="48DC05A4" w14:textId="77777777" w:rsidR="004C3DF1" w:rsidRPr="00DE7D30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sectPr w:rsidR="004C3DF1" w:rsidRPr="00DE7D30" w:rsidSect="0017545C">
      <w:headerReference w:type="default" r:id="rId11"/>
      <w:footerReference w:type="default" r:id="rId12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FABBA2" w14:textId="77777777" w:rsidR="009C647C" w:rsidRPr="0000007A" w:rsidRDefault="009C647C" w:rsidP="0099583E">
      <w:r>
        <w:separator/>
      </w:r>
    </w:p>
  </w:endnote>
  <w:endnote w:type="continuationSeparator" w:id="0">
    <w:p w14:paraId="101316AC" w14:textId="77777777" w:rsidR="009C647C" w:rsidRPr="0000007A" w:rsidRDefault="009C647C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CCAFFB" w14:textId="77777777" w:rsidR="009C647C" w:rsidRPr="0000007A" w:rsidRDefault="009C647C" w:rsidP="0099583E">
      <w:r>
        <w:separator/>
      </w:r>
    </w:p>
  </w:footnote>
  <w:footnote w:type="continuationSeparator" w:id="0">
    <w:p w14:paraId="2D2F59CC" w14:textId="77777777" w:rsidR="009C647C" w:rsidRPr="0000007A" w:rsidRDefault="009C647C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1B42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579D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50304"/>
    <w:rsid w:val="0015296D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157A1"/>
    <w:rsid w:val="00220111"/>
    <w:rsid w:val="002218DB"/>
    <w:rsid w:val="0022369C"/>
    <w:rsid w:val="002320EB"/>
    <w:rsid w:val="0023696A"/>
    <w:rsid w:val="002422CB"/>
    <w:rsid w:val="00245E23"/>
    <w:rsid w:val="00246BB9"/>
    <w:rsid w:val="0025366D"/>
    <w:rsid w:val="0025366F"/>
    <w:rsid w:val="00256735"/>
    <w:rsid w:val="00257F9E"/>
    <w:rsid w:val="00262634"/>
    <w:rsid w:val="002650C5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202C"/>
    <w:rsid w:val="0053265E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11CB"/>
    <w:rsid w:val="005C25A0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3B8A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193"/>
    <w:rsid w:val="008324FC"/>
    <w:rsid w:val="00846F1F"/>
    <w:rsid w:val="008470AB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C647C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C69A6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20CB"/>
    <w:rsid w:val="00DC6FED"/>
    <w:rsid w:val="00DD0C4A"/>
    <w:rsid w:val="00DD274C"/>
    <w:rsid w:val="00DE7D30"/>
    <w:rsid w:val="00DF04E3"/>
    <w:rsid w:val="00DF2E5F"/>
    <w:rsid w:val="00E03C32"/>
    <w:rsid w:val="00E3111A"/>
    <w:rsid w:val="00E451EA"/>
    <w:rsid w:val="00E57F4B"/>
    <w:rsid w:val="00E624A2"/>
    <w:rsid w:val="00E63889"/>
    <w:rsid w:val="00E63A98"/>
    <w:rsid w:val="00E645E9"/>
    <w:rsid w:val="00E65596"/>
    <w:rsid w:val="00E66385"/>
    <w:rsid w:val="00E71C8D"/>
    <w:rsid w:val="00E72360"/>
    <w:rsid w:val="00E72A8E"/>
    <w:rsid w:val="00E759F9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F2E5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F2E5F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0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1.reviewerhub.org/peer-review-comments-approval-policy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1.reviewerhub.org/general-editorial-policy/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gioguimaraes@yahoo.com.b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1.reviewerhub.org/book-benefits-for-reviewer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723</Words>
  <Characters>412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838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1167</cp:lastModifiedBy>
  <cp:revision>7</cp:revision>
  <dcterms:created xsi:type="dcterms:W3CDTF">2026-03-19T16:53:00Z</dcterms:created>
  <dcterms:modified xsi:type="dcterms:W3CDTF">2026-03-23T0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